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a93fd91</w:t>
        </w:r>
      </w:hyperlink>
      <w:r>
        <w:t xml:space="preserve"> </w:t>
      </w:r>
      <w:r>
        <w:t xml:space="preserve">on August 3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In press.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In press.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bd21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dcc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a93fd9195a684c656c94f61a155f7c18cbf8322d"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a93fd9195a684c656c94f61a155f7c18cbf8322d"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8-31T16:19:59Z</dcterms:created>
  <dcterms:modified xsi:type="dcterms:W3CDTF">2017-08-31T16:19:59Z</dcterms:modified>
</cp:coreProperties>
</file>